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9375819e9cccfa402545a7e2ca39ba43cb65957"/>
    <w:p>
      <w:pPr>
        <w:pStyle w:val="Heading1"/>
      </w:pPr>
      <w:r>
        <w:t xml:space="preserve">Cover Letter for Nurse Position in Australia Brisbane</w:t>
      </w:r>
    </w:p>
    <w:p>
      <w:pPr>
        <w:pStyle w:val="FirstParagraph"/>
      </w:pPr>
      <w:r>
        <w:t xml:space="preserve">Dear [Hiring Manager's Name],</w:t>
      </w:r>
    </w:p>
    <w:p>
      <w:pPr>
        <w:pStyle w:val="BodyText"/>
      </w:pPr>
      <w:r>
        <w:t xml:space="preserve">I am writing to express my sincere interest in the Nurse position at your esteemed healthcare facility in Australia, specifically Brisbane. With a deep passion for patient care and a commitment to excellence, I am eager to contribute my skills and experience as a dedicated nurse in this vibrant city. My goal is to bring my expertise in clinical practice, compassionate care, and teamwork to an organization that values innovation and quality healthcare services. As someone who has always aspired to work in Australia Brisbane, I am excited about the opportunity to join a team that shares my vision of improving patient outcomes and fostering a supportive environment for both patients and colleagues.</w:t>
      </w:r>
    </w:p>
    <w:p>
      <w:pPr>
        <w:pStyle w:val="BodyText"/>
      </w:pPr>
      <w:r>
        <w:t xml:space="preserve">As a qualified Nurse with over [X years] of experience in diverse healthcare settings, I have developed a strong foundation in delivering personalized care to individuals across all age groups. My professional journey has equipped me with the ability to assess patient needs, implement effective treatment plans, and collaborate closely with multidisciplinary teams. Whether working in acute care, community health, or long-term care facilities, I have consistently prioritized patient safety and well-being while maintaining a high standard of clinical excellence. These experiences have not only sharpened my technical skills but also reinforced my belief in the importance of empathy, communication, and cultural sensitivity in nursing practice.</w:t>
      </w:r>
    </w:p>
    <w:p>
      <w:pPr>
        <w:pStyle w:val="BodyText"/>
      </w:pPr>
      <w:r>
        <w:t xml:space="preserve">Australia Brisbane presents a unique opportunity for me to contribute to a healthcare system that is renowned for its advanced medical technology, patient-centered approach, and commitment to innovation. The city's growing population and diverse communities require skilled nurses who can adapt to evolving healthcare challenges while providing holistic care. My background in [specific area of nursing, e.g., emergency care, pediatrics, or geriatrics] has prepared me to thrive in dynamic environments where quick thinking and resilience are essential. I am particularly drawn to the chance to work in Brisbane because of its reputation for fostering a collaborative and inclusive workplace culture that empowers nurses to make a meaningful impact.</w:t>
      </w:r>
    </w:p>
    <w:p>
      <w:pPr>
        <w:pStyle w:val="BodyText"/>
      </w:pPr>
      <w:r>
        <w:t xml:space="preserve">One of my core strengths as a Nurse is my ability to build trust with patients and their families. I believe that effective communication is the cornerstone of quality care, and I strive to create an atmosphere where patients feel heard, respected, and supported. In previous roles, I have successfully managed patient education programs, coordinated care transitions, and advocated for patient rights. These experiences have taught me the value of tailoring care to meet individual needs while adhering to evidence-based practices. My commitment to continuous learning has also led me to pursue additional certifications in [specific certifications, e.g., advanced cardiac life support or wound care], ensuring that I remain at the forefront of nursing advancements.</w:t>
      </w:r>
    </w:p>
    <w:p>
      <w:pPr>
        <w:pStyle w:val="BodyText"/>
      </w:pPr>
      <w:r>
        <w:t xml:space="preserve">Australia Brisbane offers a unique blend of natural beauty, cultural diversity, and professional opportunities that align perfectly with my personal and career goals. As a nurse, I am inspired by the chance to work in a city where healthcare is not only a profession but also a vital component of community well-being. I am particularly interested in contributing to initiatives that address public health challenges such as [specific local issues, e.g., aging populations or chronic disease management], which are critical for Brisbane's future. By leveraging my skills and passion for nursing, I aim to support the mission of your organization while growing professionally in a setting that values innovation and teamwork.</w:t>
      </w:r>
    </w:p>
    <w:p>
      <w:pPr>
        <w:pStyle w:val="BodyText"/>
      </w:pPr>
      <w:r>
        <w:t xml:space="preserve">What sets me apart as a Nurse is my unwavering dedication to patient safety and my ability to remain calm under pressure. In fast-paced clinical environments, I have consistently demonstrated the ability to prioritize tasks, manage resources efficiently, and maintain a positive attitude even in high-stress situations. My colleagues often describe me as a reliable team player who is willing to go the extra mile to ensure that every patient receives the care they deserve. I am also highly adaptable, having worked in various healthcare settings such as [examples of previous workplaces], which has allowed me to develop a versatile skill set that translates well across different clinical contexts.</w:t>
      </w:r>
    </w:p>
    <w:p>
      <w:pPr>
        <w:pStyle w:val="BodyText"/>
      </w:pPr>
      <w:r>
        <w:t xml:space="preserve">As I prepare to transition into a new role in Australia Brisbane, I am excited about the possibility of contributing to an organization that values integrity, compassion, and excellence. I am confident that my experience, combined with my enthusiasm for nursing in this region, will make me a valuable asset to your team. I would be honored to discuss how my background aligns with the needs of your facility and how I can contribute to the continued success of your healthcare initiatives.</w:t>
      </w:r>
    </w:p>
    <w:p>
      <w:pPr>
        <w:pStyle w:val="BodyText"/>
      </w:pPr>
      <w:r>
        <w:t xml:space="preserve">Thank you for considering my application. I look forward to the opportunity to further discuss how my skills and experiences make me a strong candidate for the Nurse position in Australia Brisbane. Please feel free to contact me at [your phone number] or [your email address] at your earliest convenience. I am eager to contribute to a healthcare environment that prioritizes both patients and professionals, and I am confident that my background in nursing will enable me to make a meaningful differ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Australia Brisbane</dc:title>
  <dc:creator/>
  <dc:language>en</dc:language>
  <cp:keywords/>
  <dcterms:created xsi:type="dcterms:W3CDTF">2026-07-23T08:12:53Z</dcterms:created>
  <dcterms:modified xsi:type="dcterms:W3CDTF">2026-07-23T08:12:53Z</dcterms:modified>
</cp:coreProperties>
</file>

<file path=docProps/custom.xml><?xml version="1.0" encoding="utf-8"?>
<Properties xmlns="http://schemas.openxmlformats.org/officeDocument/2006/custom-properties" xmlns:vt="http://schemas.openxmlformats.org/officeDocument/2006/docPropsVTypes"/>
</file>